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D0F112" w14:textId="77777777" w:rsidR="006536C2" w:rsidRDefault="00D14649" w:rsidP="00D14649">
      <w:pPr>
        <w:rPr>
          <w:lang w:val="en-US"/>
        </w:rPr>
      </w:pPr>
      <w:r w:rsidRPr="00D14649">
        <w:rPr>
          <w:lang w:val="en-US"/>
        </w:rPr>
        <w:t>Google Drive</w:t>
      </w:r>
      <w:r>
        <w:rPr>
          <w:lang w:val="en-US"/>
        </w:rPr>
        <w:t xml:space="preserve"> Link: </w:t>
      </w:r>
    </w:p>
    <w:p w14:paraId="00C18FC7" w14:textId="079AD390" w:rsidR="00F24C11" w:rsidRDefault="00CC7293" w:rsidP="002A0F57">
      <w:hyperlink r:id="rId4" w:history="1">
        <w:r w:rsidR="00F24C11" w:rsidRPr="00B577E3">
          <w:rPr>
            <w:rStyle w:val="a3"/>
          </w:rPr>
          <w:t>https://drive.google.com/file/d/1K03sIjva_LrBPup7ITnT2tlLwFhLs4GN/view?usp=sharing</w:t>
        </w:r>
      </w:hyperlink>
    </w:p>
    <w:p w14:paraId="3224942E" w14:textId="572D5277" w:rsidR="001B553A" w:rsidRDefault="002A0F57" w:rsidP="002A0F57">
      <w:pPr>
        <w:rPr>
          <w:lang w:val="en-US"/>
        </w:rPr>
      </w:pPr>
      <w:proofErr w:type="gramStart"/>
      <w:r w:rsidRPr="002A0F57">
        <w:rPr>
          <w:lang w:val="en-US"/>
        </w:rPr>
        <w:t>P.s. :</w:t>
      </w:r>
      <w:proofErr w:type="gramEnd"/>
      <w:r w:rsidRPr="002A0F57">
        <w:rPr>
          <w:lang w:val="en-US"/>
        </w:rPr>
        <w:t xml:space="preserve"> if you want to go to employee section write this into URL address </w:t>
      </w:r>
      <w:hyperlink r:id="rId5" w:history="1">
        <w:r w:rsidRPr="00FB012F">
          <w:rPr>
            <w:rStyle w:val="a3"/>
            <w:lang w:val="en-US"/>
          </w:rPr>
          <w:t>http://localhost:2018/Admin/Login</w:t>
        </w:r>
      </w:hyperlink>
    </w:p>
    <w:p w14:paraId="405570A4" w14:textId="77777777" w:rsidR="002A0F57" w:rsidRPr="000D03C7" w:rsidRDefault="002A0F57" w:rsidP="002A0F5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val="en-US" w:eastAsia="bg-BG"/>
        </w:rPr>
      </w:pPr>
      <w:proofErr w:type="spellStart"/>
      <w:r w:rsidRPr="00B6508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Administrator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val="en-US" w:eastAsia="bg-BG"/>
        </w:rPr>
        <w:t xml:space="preserve"> – </w:t>
      </w:r>
      <w:proofErr w:type="spellStart"/>
      <w:r w:rsidRPr="001910ED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EdnaMnogoSlojnaParola</w:t>
      </w:r>
      <w:proofErr w:type="spellEnd"/>
    </w:p>
    <w:p w14:paraId="28CF2BCE" w14:textId="77777777" w:rsidR="002A0F57" w:rsidRDefault="002A0F57" w:rsidP="002A0F5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  <w:proofErr w:type="spellStart"/>
      <w:r w:rsidRPr="00B6508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Administrator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val="en-US" w:eastAsia="bg-BG"/>
        </w:rPr>
        <w:t xml:space="preserve">2 - </w:t>
      </w:r>
      <w:proofErr w:type="spellStart"/>
      <w:r w:rsidRPr="001910ED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OshteEdnaMnogoSlojnaParola</w:t>
      </w:r>
      <w:proofErr w:type="spellEnd"/>
    </w:p>
    <w:p w14:paraId="2ED04AB7" w14:textId="77777777" w:rsidR="002A0F57" w:rsidRDefault="002A0F57" w:rsidP="002A0F5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  <w:proofErr w:type="spellStart"/>
      <w:r w:rsidRPr="00B6508C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Administrator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val="en-US" w:eastAsia="bg-BG"/>
        </w:rPr>
        <w:t xml:space="preserve">3 - </w:t>
      </w:r>
      <w:proofErr w:type="spellStart"/>
      <w:r w:rsidRPr="001910ED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>EdnaMnogoSlabaParola</w:t>
      </w:r>
      <w:proofErr w:type="spellEnd"/>
    </w:p>
    <w:p w14:paraId="07CF0FE6" w14:textId="77777777" w:rsidR="002A0F57" w:rsidRDefault="002A0F57" w:rsidP="002A0F57">
      <w:pPr>
        <w:rPr>
          <w:lang w:val="en-US"/>
        </w:rPr>
      </w:pPr>
    </w:p>
    <w:p w14:paraId="2DA18D9F" w14:textId="77777777" w:rsidR="000F2105" w:rsidRPr="002A0F57" w:rsidRDefault="000F2105" w:rsidP="002A0F57">
      <w:pPr>
        <w:rPr>
          <w:lang w:val="en-US"/>
        </w:rPr>
      </w:pPr>
    </w:p>
    <w:sectPr w:rsidR="000F2105" w:rsidRPr="002A0F5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sTQ2NzA3NbO0NLZQ0lEKTi0uzszPAykwqgUAxqbsJiwAAAA="/>
  </w:docVars>
  <w:rsids>
    <w:rsidRoot w:val="00F2778F"/>
    <w:rsid w:val="000F2105"/>
    <w:rsid w:val="00182665"/>
    <w:rsid w:val="001B553A"/>
    <w:rsid w:val="002A0F57"/>
    <w:rsid w:val="003B7B2B"/>
    <w:rsid w:val="006536C2"/>
    <w:rsid w:val="007A20DA"/>
    <w:rsid w:val="00A52688"/>
    <w:rsid w:val="00C310B4"/>
    <w:rsid w:val="00CC7293"/>
    <w:rsid w:val="00D14649"/>
    <w:rsid w:val="00D247CF"/>
    <w:rsid w:val="00F24C11"/>
    <w:rsid w:val="00F27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0F31A"/>
  <w15:chartTrackingRefBased/>
  <w15:docId w15:val="{1758B034-8197-45F3-BA44-948EF4FF3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A20D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F24C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localhost:2018/Admin/Login" TargetMode="External"/><Relationship Id="rId4" Type="http://schemas.openxmlformats.org/officeDocument/2006/relationships/hyperlink" Target="https://drive.google.com/file/d/1K03sIjva_LrBPup7ITnT2tlLwFhLs4GN/view?usp=sharing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 Kostadinov</dc:creator>
  <cp:keywords/>
  <dc:description/>
  <cp:lastModifiedBy>Dimitri Kostadinov</cp:lastModifiedBy>
  <cp:revision>36</cp:revision>
  <dcterms:created xsi:type="dcterms:W3CDTF">2019-01-27T14:37:00Z</dcterms:created>
  <dcterms:modified xsi:type="dcterms:W3CDTF">2020-08-24T13:36:00Z</dcterms:modified>
</cp:coreProperties>
</file>